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D4642" w:rsidRDefault="007D4642"/>
    <w:p w:rsidR="007D4642" w:rsidRDefault="007D4642">
      <w:r>
        <w:t>Please find below screen print showing terminal output</w:t>
      </w:r>
      <w:r>
        <w:rPr>
          <w:noProof/>
        </w:rPr>
        <w:drawing>
          <wp:inline distT="0" distB="0" distL="0" distR="0">
            <wp:extent cx="5943600" cy="3340828"/>
            <wp:effectExtent l="19050" t="0" r="0" b="0"/>
            <wp:docPr id="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082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proofErr w:type="spellStart"/>
      <w:r>
        <w:t>tput</w:t>
      </w:r>
      <w:proofErr w:type="spellEnd"/>
      <w:r>
        <w:t>:</w:t>
      </w:r>
    </w:p>
    <w:p w:rsidR="00E87E1A" w:rsidRDefault="00E87E1A" w:rsidP="00E87E1A">
      <w:r>
        <w:t>C:\Users\dell\Desktop\MS_DataScience\Raghuwanshi_DSC510\venv\Scripts\python.exe C:/Users/dell/Desktop/MS_DataScience/Raghuwanshi_DSC510/assignment3_1.py</w:t>
      </w:r>
    </w:p>
    <w:p w:rsidR="00E87E1A" w:rsidRDefault="00E87E1A" w:rsidP="00E87E1A"/>
    <w:p w:rsidR="00E87E1A" w:rsidRDefault="00E87E1A" w:rsidP="00E87E1A">
      <w:r>
        <w:t>Welcome to the Optical fiber installation order terminal</w:t>
      </w:r>
    </w:p>
    <w:p w:rsidR="00E87E1A" w:rsidRDefault="00E87E1A" w:rsidP="00E87E1A"/>
    <w:p w:rsidR="00E87E1A" w:rsidRDefault="00E87E1A" w:rsidP="00E87E1A">
      <w:r>
        <w:t xml:space="preserve">Please enter customer Full </w:t>
      </w:r>
      <w:proofErr w:type="gramStart"/>
      <w:r>
        <w:t>Name :</w:t>
      </w:r>
      <w:proofErr w:type="spellStart"/>
      <w:r>
        <w:t>uu</w:t>
      </w:r>
      <w:proofErr w:type="spellEnd"/>
      <w:proofErr w:type="gramEnd"/>
    </w:p>
    <w:p w:rsidR="00E87E1A" w:rsidRDefault="00E87E1A" w:rsidP="00E87E1A"/>
    <w:p w:rsidR="00E87E1A" w:rsidRDefault="00E87E1A" w:rsidP="00E87E1A">
      <w:r>
        <w:t xml:space="preserve">Please enter the required Optical Fiber Company </w:t>
      </w:r>
      <w:proofErr w:type="gramStart"/>
      <w:r>
        <w:t>Name :</w:t>
      </w:r>
      <w:proofErr w:type="spellStart"/>
      <w:r>
        <w:t>yu</w:t>
      </w:r>
      <w:proofErr w:type="spellEnd"/>
      <w:proofErr w:type="gramEnd"/>
    </w:p>
    <w:p w:rsidR="00E87E1A" w:rsidRDefault="00E87E1A" w:rsidP="00E87E1A"/>
    <w:p w:rsidR="00E87E1A" w:rsidRDefault="00E87E1A" w:rsidP="00E87E1A">
      <w:r>
        <w:t xml:space="preserve">Please enter the required length of optical cable in </w:t>
      </w:r>
      <w:proofErr w:type="gramStart"/>
      <w:r>
        <w:t>feats :100</w:t>
      </w:r>
      <w:proofErr w:type="gramEnd"/>
    </w:p>
    <w:p w:rsidR="00E87E1A" w:rsidRDefault="00E87E1A" w:rsidP="00E87E1A"/>
    <w:p w:rsidR="00E87E1A" w:rsidRDefault="00E87E1A" w:rsidP="00E87E1A">
      <w:r>
        <w:t>Please Verify below order details before generating the sales receipt</w:t>
      </w:r>
    </w:p>
    <w:p w:rsidR="00E87E1A" w:rsidRDefault="00E87E1A" w:rsidP="00E87E1A"/>
    <w:p w:rsidR="00E87E1A" w:rsidRDefault="00E87E1A" w:rsidP="00E87E1A">
      <w:r>
        <w:lastRenderedPageBreak/>
        <w:t xml:space="preserve">Ordered Company name of optical fiber = </w:t>
      </w:r>
      <w:proofErr w:type="spellStart"/>
      <w:r>
        <w:t>yu</w:t>
      </w:r>
      <w:proofErr w:type="spellEnd"/>
      <w:r>
        <w:t xml:space="preserve"> </w:t>
      </w:r>
    </w:p>
    <w:p w:rsidR="00E87E1A" w:rsidRDefault="00E87E1A" w:rsidP="00E87E1A">
      <w:r>
        <w:t xml:space="preserve">Ordered length of optical fiber = 100.0 ft </w:t>
      </w:r>
    </w:p>
    <w:p w:rsidR="00E87E1A" w:rsidRDefault="00E87E1A" w:rsidP="00E87E1A">
      <w:r>
        <w:t xml:space="preserve">Actual cost per feet = $0.87 </w:t>
      </w:r>
    </w:p>
    <w:p w:rsidR="00E87E1A" w:rsidRDefault="00E87E1A" w:rsidP="00E87E1A">
      <w:r>
        <w:t xml:space="preserve">Actual Order Cost = $87.0 </w:t>
      </w:r>
    </w:p>
    <w:p w:rsidR="00E87E1A" w:rsidRDefault="00E87E1A" w:rsidP="00E87E1A">
      <w:r>
        <w:t>Discounted cost per feet =$0/ft</w:t>
      </w:r>
    </w:p>
    <w:p w:rsidR="00E87E1A" w:rsidRDefault="00E87E1A" w:rsidP="00E87E1A">
      <w:r>
        <w:t>Discounted Order Cost = $87.0</w:t>
      </w:r>
    </w:p>
    <w:p w:rsidR="00E87E1A" w:rsidRDefault="00E87E1A" w:rsidP="00E87E1A"/>
    <w:p w:rsidR="00E87E1A" w:rsidRDefault="00E87E1A" w:rsidP="00E87E1A">
      <w:r>
        <w:t xml:space="preserve">Type y to proceed with the order </w:t>
      </w:r>
      <w:proofErr w:type="spellStart"/>
      <w:r>
        <w:t>other wise</w:t>
      </w:r>
      <w:proofErr w:type="spellEnd"/>
      <w:r>
        <w:t xml:space="preserve"> type any key to </w:t>
      </w:r>
      <w:proofErr w:type="gramStart"/>
      <w:r>
        <w:t>exit :y</w:t>
      </w:r>
      <w:proofErr w:type="gramEnd"/>
    </w:p>
    <w:p w:rsidR="00E87E1A" w:rsidRDefault="00E87E1A" w:rsidP="00E87E1A">
      <w:r>
        <w:t>Thank you Very Much for the order and please find below printed order receipt</w:t>
      </w:r>
    </w:p>
    <w:p w:rsidR="00E87E1A" w:rsidRDefault="00E87E1A" w:rsidP="00E87E1A"/>
    <w:p w:rsidR="00E87E1A" w:rsidRDefault="00E87E1A" w:rsidP="00E87E1A">
      <w:r>
        <w:t>========================================================</w:t>
      </w:r>
    </w:p>
    <w:p w:rsidR="00E87E1A" w:rsidRDefault="00E87E1A" w:rsidP="00E87E1A">
      <w:r>
        <w:t xml:space="preserve">*XYZ Optical Fiber Installation Company Sales </w:t>
      </w:r>
      <w:proofErr w:type="gramStart"/>
      <w:r>
        <w:t>Receipt  *</w:t>
      </w:r>
      <w:proofErr w:type="gramEnd"/>
    </w:p>
    <w:p w:rsidR="00E87E1A" w:rsidRDefault="00E87E1A" w:rsidP="00E87E1A">
      <w:r>
        <w:t>========================================================</w:t>
      </w:r>
    </w:p>
    <w:p w:rsidR="00E87E1A" w:rsidRDefault="00E87E1A" w:rsidP="00E87E1A">
      <w:r>
        <w:t>*Order No: 3 || order date: 2021-04-18</w:t>
      </w:r>
    </w:p>
    <w:p w:rsidR="00E87E1A" w:rsidRDefault="00E87E1A" w:rsidP="00E87E1A">
      <w:r>
        <w:t xml:space="preserve">*Customer Name: </w:t>
      </w:r>
      <w:proofErr w:type="spellStart"/>
      <w:r>
        <w:t>uu</w:t>
      </w:r>
      <w:proofErr w:type="spellEnd"/>
      <w:r>
        <w:t xml:space="preserve"> </w:t>
      </w:r>
    </w:p>
    <w:p w:rsidR="00E87E1A" w:rsidRDefault="00E87E1A" w:rsidP="00E87E1A">
      <w:r>
        <w:t>========================================================</w:t>
      </w:r>
    </w:p>
    <w:p w:rsidR="00E87E1A" w:rsidRDefault="00E87E1A" w:rsidP="00E87E1A">
      <w:r>
        <w:t xml:space="preserve">Optical fiber company name: </w:t>
      </w:r>
      <w:proofErr w:type="spellStart"/>
      <w:r>
        <w:t>yu</w:t>
      </w:r>
      <w:proofErr w:type="spellEnd"/>
    </w:p>
    <w:p w:rsidR="00E87E1A" w:rsidRDefault="00E87E1A" w:rsidP="00E87E1A">
      <w:proofErr w:type="gramStart"/>
      <w:r>
        <w:t>length</w:t>
      </w:r>
      <w:proofErr w:type="gramEnd"/>
      <w:r>
        <w:t xml:space="preserve"> of cable = 100.0 ft</w:t>
      </w:r>
    </w:p>
    <w:p w:rsidR="00E87E1A" w:rsidRDefault="00E87E1A" w:rsidP="00E87E1A">
      <w:r>
        <w:t>Actual cost per feet =$0.87/ft</w:t>
      </w:r>
    </w:p>
    <w:p w:rsidR="00E87E1A" w:rsidRDefault="00E87E1A" w:rsidP="00E87E1A">
      <w:r>
        <w:t>Before Discount cost = $87.0</w:t>
      </w:r>
    </w:p>
    <w:p w:rsidR="00E87E1A" w:rsidRDefault="00E87E1A" w:rsidP="00E87E1A">
      <w:r>
        <w:t>Discounted cost per feet =$0/ft</w:t>
      </w:r>
    </w:p>
    <w:p w:rsidR="00E87E1A" w:rsidRDefault="00E87E1A" w:rsidP="00E87E1A">
      <w:proofErr w:type="gramStart"/>
      <w:r>
        <w:t>after</w:t>
      </w:r>
      <w:proofErr w:type="gramEnd"/>
      <w:r>
        <w:t xml:space="preserve"> Discount cost = $87.0</w:t>
      </w:r>
    </w:p>
    <w:p w:rsidR="00E87E1A" w:rsidRDefault="00E87E1A" w:rsidP="00E87E1A">
      <w:r>
        <w:t>*******************Total cost =$87.0**</w:t>
      </w:r>
    </w:p>
    <w:p w:rsidR="00E87E1A" w:rsidRDefault="00E87E1A" w:rsidP="00E87E1A"/>
    <w:p w:rsidR="007D4642" w:rsidRDefault="00E87E1A" w:rsidP="00E87E1A">
      <w:r>
        <w:t>Process finished with exit code 0</w:t>
      </w:r>
    </w:p>
    <w:sectPr w:rsidR="007D4642" w:rsidSect="00646BA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S3sDAyMrA0MDE0NbNQ0lEKTi0uzszPAykwqgUAEEmLeCwAAAA="/>
  </w:docVars>
  <w:rsids>
    <w:rsidRoot w:val="007D4642"/>
    <w:rsid w:val="00646BA2"/>
    <w:rsid w:val="007D4642"/>
    <w:rsid w:val="008F0827"/>
    <w:rsid w:val="00E87E1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6BA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D464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4642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08</Words>
  <Characters>1191</Characters>
  <Application>Microsoft Office Word</Application>
  <DocSecurity>0</DocSecurity>
  <Lines>9</Lines>
  <Paragraphs>2</Paragraphs>
  <ScaleCrop>false</ScaleCrop>
  <Company/>
  <LinksUpToDate>false</LinksUpToDate>
  <CharactersWithSpaces>139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3</cp:revision>
  <dcterms:created xsi:type="dcterms:W3CDTF">2021-04-01T22:03:00Z</dcterms:created>
  <dcterms:modified xsi:type="dcterms:W3CDTF">2021-04-19T04:37:00Z</dcterms:modified>
</cp:coreProperties>
</file>